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2295C" w14:textId="544706E4" w:rsidR="00B3246D" w:rsidRDefault="002D78AF">
      <w:pPr>
        <w:pStyle w:val="Title"/>
      </w:pPr>
      <w:r>
        <w:t>QUESTION 3</w:t>
      </w:r>
      <w:r w:rsidR="00674F1C">
        <w:t xml:space="preserve"> - LSD MISSING VALUE ESTIMATION</w:t>
      </w:r>
      <w:bookmarkStart w:id="0" w:name="_GoBack"/>
      <w:bookmarkEnd w:id="0"/>
    </w:p>
    <w:p w14:paraId="3A99936D" w14:textId="46829EAB" w:rsidR="00B3246D" w:rsidRDefault="002D78AF">
      <w:pPr>
        <w:pStyle w:val="Author"/>
      </w:pPr>
      <w:r>
        <w:t>Pranav Gopalkrishna, 1940223</w:t>
      </w:r>
    </w:p>
    <w:p w14:paraId="30B990BE" w14:textId="77777777" w:rsidR="00B3246D" w:rsidRDefault="00D972CB">
      <w:pPr>
        <w:pStyle w:val="Date"/>
      </w:pPr>
      <w:r>
        <w:t>2021-11-30</w:t>
      </w:r>
    </w:p>
    <w:p w14:paraId="4C44EB1F" w14:textId="7CE2D2AC" w:rsidR="00B3246D" w:rsidRDefault="00D972CB" w:rsidP="004867F4">
      <w:pPr>
        <w:pStyle w:val="Heading1"/>
      </w:pPr>
      <w:r w:rsidRPr="004867F4">
        <w:t>AIM</w:t>
      </w:r>
    </w:p>
    <w:p w14:paraId="0AFCDC62" w14:textId="77777777" w:rsidR="00B3246D" w:rsidRDefault="00D972CB">
      <w:pPr>
        <w:pStyle w:val="FirstParagraph"/>
      </w:pPr>
      <w:r>
        <w:t>D</w:t>
      </w:r>
      <w:r>
        <w:t>emonstrate the concept of missing plot technique of Latin Square Design (LSD) using a suitable example and give your interpretation. (Only one missing value case)</w:t>
      </w:r>
    </w:p>
    <w:p w14:paraId="219F4018" w14:textId="77777777" w:rsidR="00B3246D" w:rsidRDefault="00D972CB">
      <w:pPr>
        <w:pStyle w:val="SourceCode"/>
      </w:pPr>
      <w:r>
        <w:rPr>
          <w:rStyle w:val="CommentTok"/>
        </w:rPr>
        <w:t>#========================</w:t>
      </w:r>
    </w:p>
    <w:p w14:paraId="1634AD72" w14:textId="69ED4B41" w:rsidR="00B3246D" w:rsidRDefault="00D972CB" w:rsidP="004867F4">
      <w:pPr>
        <w:pStyle w:val="Heading1"/>
      </w:pPr>
      <w:r w:rsidRPr="004867F4">
        <w:t>FORMULA</w:t>
      </w:r>
    </w:p>
    <w:p w14:paraId="7DEEBE82" w14:textId="77777777" w:rsidR="00B3246D" w:rsidRDefault="00D972CB">
      <w:pPr>
        <w:pStyle w:val="FirstParagraph"/>
      </w:pPr>
      <w:r>
        <w:t>X</w:t>
      </w:r>
      <w:r>
        <w:t xml:space="preserve"> = [t(R’ + C’ + T’) - 2G’]/[(t - 2)(t - 2)]</w:t>
      </w:r>
    </w:p>
    <w:p w14:paraId="4B0F8819" w14:textId="77777777" w:rsidR="00B3246D" w:rsidRDefault="00D972CB">
      <w:pPr>
        <w:pStyle w:val="SourceCode"/>
      </w:pPr>
      <w:r>
        <w:rPr>
          <w:rStyle w:val="CommentTok"/>
        </w:rPr>
        <w:t># where...</w:t>
      </w:r>
      <w:r>
        <w:br/>
      </w:r>
      <w:r>
        <w:rPr>
          <w:rStyle w:val="CommentTok"/>
        </w:rPr>
        <w:t># X is the missing value's estimate</w:t>
      </w:r>
      <w:r>
        <w:br/>
      </w:r>
      <w:r>
        <w:rPr>
          <w:rStyle w:val="CommentTok"/>
        </w:rPr>
        <w:t># R' is the total of the available values in the row blocking factor.</w:t>
      </w:r>
      <w:r>
        <w:br/>
      </w:r>
      <w:r>
        <w:rPr>
          <w:rStyle w:val="CommentTok"/>
        </w:rPr>
        <w:t># C' is the total of the available values in the column blocking factor.</w:t>
      </w:r>
      <w:r>
        <w:br/>
      </w:r>
      <w:r>
        <w:rPr>
          <w:rStyle w:val="CommentTok"/>
        </w:rPr>
        <w:t xml:space="preserve"># T' is the total of </w:t>
      </w:r>
      <w:r>
        <w:rPr>
          <w:rStyle w:val="CommentTok"/>
        </w:rPr>
        <w:t>the available values in the treatment.</w:t>
      </w:r>
      <w:r>
        <w:br/>
      </w:r>
      <w:r>
        <w:rPr>
          <w:rStyle w:val="CommentTok"/>
        </w:rPr>
        <w:t># t is the number of levels in the treatment.</w:t>
      </w:r>
      <w:r>
        <w:br/>
      </w:r>
      <w:r>
        <w:rPr>
          <w:rStyle w:val="CommentTok"/>
        </w:rPr>
        <w:t># G' is the total of the available values in the data set.</w:t>
      </w:r>
      <w:r>
        <w:br/>
      </w:r>
      <w:r>
        <w:rPr>
          <w:rStyle w:val="CommentTok"/>
        </w:rPr>
        <w:t>#========================</w:t>
      </w:r>
    </w:p>
    <w:p w14:paraId="2DE4FF20" w14:textId="77777777" w:rsidR="00B3246D" w:rsidRPr="004867F4" w:rsidRDefault="00D972CB" w:rsidP="004867F4">
      <w:pPr>
        <w:pStyle w:val="Heading1"/>
      </w:pPr>
      <w:r w:rsidRPr="004867F4">
        <w:t>DATA SET</w:t>
      </w:r>
    </w:p>
    <w:p w14:paraId="451C3283" w14:textId="77777777" w:rsidR="00B3246D" w:rsidRDefault="00D972C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pranav/Documents/Study/computerScience/programming/r/data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</w:t>
      </w:r>
      <w:r>
        <w:rPr>
          <w:rStyle w:val="NormalTok"/>
        </w:rPr>
        <w:t>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eatherSouthAfrica.csv"</w:t>
      </w:r>
      <w:r>
        <w:rPr>
          <w:rStyle w:val="NormalTok"/>
        </w:rPr>
        <w:t>)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14:paraId="65CA94CB" w14:textId="77777777" w:rsidR="00B3246D" w:rsidRDefault="00D972CB">
      <w:pPr>
        <w:pStyle w:val="SourceCode"/>
      </w:pPr>
      <w:r>
        <w:rPr>
          <w:rStyle w:val="VerbatimChar"/>
        </w:rPr>
        <w:t>##    Location Rainfall RainToday RainTomorrow</w:t>
      </w:r>
      <w:r>
        <w:br/>
      </w:r>
      <w:r>
        <w:rPr>
          <w:rStyle w:val="VerbatimChar"/>
        </w:rPr>
        <w:t>## 1 Cape Town      0.6      High          Low</w:t>
      </w:r>
      <w:r>
        <w:br/>
      </w:r>
      <w:r>
        <w:rPr>
          <w:rStyle w:val="VerbatimChar"/>
        </w:rPr>
        <w:t>## 2 Cape Town      2.7    Medium          Low</w:t>
      </w:r>
      <w:r>
        <w:br/>
      </w:r>
      <w:r>
        <w:rPr>
          <w:rStyle w:val="VerbatimChar"/>
        </w:rPr>
        <w:t>## 3 Cape Town      4.0       Low       Medium</w:t>
      </w:r>
      <w:r>
        <w:br/>
      </w:r>
      <w:r>
        <w:rPr>
          <w:rStyle w:val="VerbatimChar"/>
        </w:rPr>
        <w:t>## 4 Cape Town      4.3       Low          Low</w:t>
      </w:r>
      <w:r>
        <w:br/>
      </w:r>
      <w:r>
        <w:rPr>
          <w:rStyle w:val="VerbatimChar"/>
        </w:rPr>
        <w:t>## 5 Cape Town      1.0    Medium       Medium</w:t>
      </w:r>
      <w:r>
        <w:br/>
      </w:r>
      <w:r>
        <w:rPr>
          <w:rStyle w:val="VerbatimChar"/>
        </w:rPr>
        <w:t>## 6 Cape Town      0.2       Low          Low</w:t>
      </w:r>
    </w:p>
    <w:p w14:paraId="27BB1B58" w14:textId="77777777" w:rsidR="00B3246D" w:rsidRDefault="00D972CB">
      <w:pPr>
        <w:pStyle w:val="SourceCode"/>
      </w:pPr>
      <w:r>
        <w:rPr>
          <w:rStyle w:val="NormalTok"/>
        </w:rPr>
        <w:t>tr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ocation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inToday</w:t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inTomorrow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infall</w:t>
      </w:r>
      <w:r>
        <w:br/>
      </w:r>
      <w:r>
        <w:br/>
      </w:r>
      <w:r>
        <w:rPr>
          <w:rStyle w:val="CommentTok"/>
        </w:rPr>
        <w:lastRenderedPageBreak/>
        <w:t># Summary about the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r), </w:t>
      </w:r>
      <w:r>
        <w:rPr>
          <w:rStyle w:val="KeywordTok"/>
        </w:rPr>
        <w:t>as.factor</w:t>
      </w:r>
      <w:r>
        <w:rPr>
          <w:rStyle w:val="NormalTok"/>
        </w:rPr>
        <w:t xml:space="preserve">(r), </w:t>
      </w:r>
      <w:r>
        <w:rPr>
          <w:rStyle w:val="KeywordTok"/>
        </w:rPr>
        <w:t>as.factor</w:t>
      </w:r>
      <w:r>
        <w:rPr>
          <w:rStyle w:val="NormalTok"/>
        </w:rPr>
        <w:t>(c), y))</w:t>
      </w:r>
    </w:p>
    <w:p w14:paraId="5014D283" w14:textId="77777777" w:rsidR="00B3246D" w:rsidRDefault="00D972CB">
      <w:pPr>
        <w:pStyle w:val="SourceCode"/>
      </w:pPr>
      <w:r>
        <w:rPr>
          <w:rStyle w:val="VerbatimChar"/>
        </w:rPr>
        <w:t xml:space="preserve">##       as.factor.tr. as.factor.r. as.factor.c.       y         </w:t>
      </w:r>
      <w:r>
        <w:br/>
      </w:r>
      <w:r>
        <w:rPr>
          <w:rStyle w:val="VerbatimChar"/>
        </w:rPr>
        <w:t xml:space="preserve">##  Cape Town   :10    High  : 8    High  : 8    Min.   : 0.000  </w:t>
      </w:r>
      <w:r>
        <w:br/>
      </w:r>
      <w:r>
        <w:rPr>
          <w:rStyle w:val="VerbatimChar"/>
        </w:rPr>
        <w:t xml:space="preserve">##  Durban      :11    Low   :13    Low   :12    1st Qu.: 1.100  </w:t>
      </w:r>
      <w:r>
        <w:br/>
      </w:r>
      <w:r>
        <w:rPr>
          <w:rStyle w:val="VerbatimChar"/>
        </w:rPr>
        <w:t xml:space="preserve">##  Johannesberg:11    Medium:11    Medium:12    Median : 2.700  </w:t>
      </w:r>
      <w:r>
        <w:br/>
      </w:r>
      <w:r>
        <w:rPr>
          <w:rStyle w:val="VerbatimChar"/>
        </w:rPr>
        <w:t xml:space="preserve">##                                               Mean   : 3.748  </w:t>
      </w:r>
      <w:r>
        <w:br/>
      </w:r>
      <w:r>
        <w:rPr>
          <w:rStyle w:val="VerbatimChar"/>
        </w:rPr>
        <w:t xml:space="preserve">##                                               3rd Qu.: 4.950  </w:t>
      </w:r>
      <w:r>
        <w:br/>
      </w:r>
      <w:r>
        <w:rPr>
          <w:rStyle w:val="VerbatimChar"/>
        </w:rPr>
        <w:t>##                                               Max.   :1</w:t>
      </w:r>
      <w:r>
        <w:rPr>
          <w:rStyle w:val="VerbatimChar"/>
        </w:rPr>
        <w:t xml:space="preserve">2.000  </w:t>
      </w:r>
      <w:r>
        <w:br/>
      </w:r>
      <w:r>
        <w:rPr>
          <w:rStyle w:val="VerbatimChar"/>
        </w:rPr>
        <w:t>##                                               NA's   :1</w:t>
      </w:r>
    </w:p>
    <w:p w14:paraId="49DCD9BC" w14:textId="77777777" w:rsidR="00B3246D" w:rsidRDefault="00D972CB">
      <w:pPr>
        <w:pStyle w:val="SourceCode"/>
      </w:pPr>
      <w:r>
        <w:rPr>
          <w:rStyle w:val="CommentTok"/>
        </w:rPr>
        <w:t>#========================</w:t>
      </w:r>
    </w:p>
    <w:p w14:paraId="0189DE9D" w14:textId="1E1B49ED" w:rsidR="00B3246D" w:rsidRDefault="00D972CB" w:rsidP="004867F4">
      <w:pPr>
        <w:pStyle w:val="Heading1"/>
      </w:pPr>
      <w:r w:rsidRPr="004867F4">
        <w:t>MISSING VALUE ESTIMATION</w:t>
      </w:r>
    </w:p>
    <w:p w14:paraId="212DEDB3" w14:textId="77777777" w:rsidR="00B3246D" w:rsidRDefault="00D972CB" w:rsidP="004867F4">
      <w:pPr>
        <w:pStyle w:val="Heading2"/>
      </w:pPr>
      <w:r>
        <w:t>Checking how many missing values are there in the response</w:t>
      </w:r>
    </w:p>
    <w:p w14:paraId="7A04BC80" w14:textId="77777777" w:rsidR="00B3246D" w:rsidRDefault="00D972CB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y))</w:t>
      </w:r>
    </w:p>
    <w:p w14:paraId="22C062FD" w14:textId="77777777" w:rsidR="00B3246D" w:rsidRDefault="00D972CB">
      <w:pPr>
        <w:pStyle w:val="SourceCode"/>
      </w:pPr>
      <w:r>
        <w:rPr>
          <w:rStyle w:val="VerbatimChar"/>
        </w:rPr>
        <w:t>## [1] 1</w:t>
      </w:r>
    </w:p>
    <w:p w14:paraId="49A2561B" w14:textId="77777777" w:rsidR="00B3246D" w:rsidRDefault="00D972CB" w:rsidP="004867F4">
      <w:pPr>
        <w:pStyle w:val="Heading2"/>
      </w:pPr>
      <w:r>
        <w:t>Locating the missing value</w:t>
      </w:r>
    </w:p>
    <w:p w14:paraId="73CE2D9C" w14:textId="77777777" w:rsidR="00B3246D" w:rsidRDefault="00D972C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y[i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r_at_X =</w:t>
      </w:r>
      <w:r>
        <w:rPr>
          <w:rStyle w:val="StringTok"/>
        </w:rPr>
        <w:t xml:space="preserve"> </w:t>
      </w:r>
      <w:r>
        <w:rPr>
          <w:rStyle w:val="NormalTok"/>
        </w:rPr>
        <w:t>r[i]</w:t>
      </w:r>
      <w:r>
        <w:br/>
      </w:r>
      <w:r>
        <w:rPr>
          <w:rStyle w:val="NormalTok"/>
        </w:rPr>
        <w:t xml:space="preserve">    c_at_X =</w:t>
      </w:r>
      <w:r>
        <w:rPr>
          <w:rStyle w:val="StringTok"/>
        </w:rPr>
        <w:t xml:space="preserve"> </w:t>
      </w:r>
      <w:r>
        <w:rPr>
          <w:rStyle w:val="NormalTok"/>
        </w:rPr>
        <w:t>c[i]</w:t>
      </w:r>
      <w:r>
        <w:br/>
      </w:r>
      <w:r>
        <w:rPr>
          <w:rStyle w:val="NormalTok"/>
        </w:rPr>
        <w:t xml:space="preserve">    tr_at_X =</w:t>
      </w:r>
      <w:r>
        <w:rPr>
          <w:rStyle w:val="StringTok"/>
        </w:rPr>
        <w:t xml:space="preserve"> </w:t>
      </w:r>
      <w:r>
        <w:rPr>
          <w:rStyle w:val="NormalTok"/>
        </w:rPr>
        <w:t>tr[i]</w:t>
      </w:r>
      <w:r>
        <w:br/>
      </w:r>
      <w:r>
        <w:rPr>
          <w:rStyle w:val="NormalTok"/>
        </w:rPr>
        <w:t xml:space="preserve">    i_at_X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7B8B7C7" w14:textId="77777777" w:rsidR="00B3246D" w:rsidRDefault="00D972CB" w:rsidP="004867F4">
      <w:pPr>
        <w:pStyle w:val="Heading2"/>
      </w:pPr>
      <w:r>
        <w:t>Calculating R’</w:t>
      </w:r>
    </w:p>
    <w:p w14:paraId="146F1BBF" w14:textId="77777777" w:rsidR="00B3246D" w:rsidRDefault="00D972CB">
      <w:pPr>
        <w:pStyle w:val="SourceCode"/>
      </w:pPr>
      <w:r>
        <w:rPr>
          <w:rStyle w:val="NormalTok"/>
        </w:rPr>
        <w:t>R_prime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at_X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_at_X){R_p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pr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[i]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_prime</w:t>
      </w:r>
    </w:p>
    <w:p w14:paraId="058828AF" w14:textId="77777777" w:rsidR="00B3246D" w:rsidRDefault="00D972CB">
      <w:pPr>
        <w:pStyle w:val="SourceCode"/>
      </w:pPr>
      <w:r>
        <w:rPr>
          <w:rStyle w:val="VerbatimChar"/>
        </w:rPr>
        <w:t>## [1] 29.2</w:t>
      </w:r>
    </w:p>
    <w:p w14:paraId="538D8130" w14:textId="77777777" w:rsidR="00B3246D" w:rsidRDefault="00D972CB" w:rsidP="004867F4">
      <w:pPr>
        <w:pStyle w:val="Heading2"/>
      </w:pPr>
      <w:r>
        <w:t>Calculating C’</w:t>
      </w:r>
    </w:p>
    <w:p w14:paraId="76A1F071" w14:textId="77777777" w:rsidR="00B3246D" w:rsidRDefault="00D972CB">
      <w:pPr>
        <w:pStyle w:val="SourceCode"/>
      </w:pPr>
      <w:r>
        <w:rPr>
          <w:rStyle w:val="NormalTok"/>
        </w:rPr>
        <w:t>C_prime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c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at_X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_at_X){C_p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pr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[i]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C_prime</w:t>
      </w:r>
    </w:p>
    <w:p w14:paraId="3D920F5E" w14:textId="77777777" w:rsidR="00B3246D" w:rsidRDefault="00D972CB">
      <w:pPr>
        <w:pStyle w:val="SourceCode"/>
      </w:pPr>
      <w:r>
        <w:rPr>
          <w:rStyle w:val="VerbatimChar"/>
        </w:rPr>
        <w:t>## [1] 33.3</w:t>
      </w:r>
    </w:p>
    <w:p w14:paraId="27646DC7" w14:textId="77777777" w:rsidR="00B3246D" w:rsidRDefault="00D972CB" w:rsidP="004867F4">
      <w:pPr>
        <w:pStyle w:val="Heading2"/>
      </w:pPr>
      <w:r>
        <w:t>Calculating T’</w:t>
      </w:r>
    </w:p>
    <w:p w14:paraId="52D442F5" w14:textId="77777777" w:rsidR="00B3246D" w:rsidRDefault="00D972CB">
      <w:pPr>
        <w:pStyle w:val="SourceCode"/>
      </w:pPr>
      <w:r>
        <w:rPr>
          <w:rStyle w:val="NormalTok"/>
        </w:rPr>
        <w:t>T_prime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t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_at_X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_at_X){T_p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pr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[i]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_prime</w:t>
      </w:r>
    </w:p>
    <w:p w14:paraId="34199EC6" w14:textId="77777777" w:rsidR="00B3246D" w:rsidRDefault="00D972CB">
      <w:pPr>
        <w:pStyle w:val="SourceCode"/>
      </w:pPr>
      <w:r>
        <w:rPr>
          <w:rStyle w:val="VerbatimChar"/>
        </w:rPr>
        <w:t>## [1] 48.5</w:t>
      </w:r>
    </w:p>
    <w:p w14:paraId="55ECEFBD" w14:textId="77777777" w:rsidR="00B3246D" w:rsidRDefault="00D972CB" w:rsidP="004867F4">
      <w:pPr>
        <w:pStyle w:val="Heading2"/>
      </w:pPr>
      <w:r>
        <w:t>Calculating G’</w:t>
      </w:r>
    </w:p>
    <w:p w14:paraId="7DB60F61" w14:textId="77777777" w:rsidR="00B3246D" w:rsidRDefault="00D972CB">
      <w:pPr>
        <w:pStyle w:val="SourceCode"/>
      </w:pPr>
      <w:r>
        <w:rPr>
          <w:rStyle w:val="NormalTok"/>
        </w:rPr>
        <w:t>G_prime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y)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i_at_X){G_p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_pr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[i]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G_prime</w:t>
      </w:r>
    </w:p>
    <w:p w14:paraId="4C7907C1" w14:textId="77777777" w:rsidR="00B3246D" w:rsidRDefault="00D972CB">
      <w:pPr>
        <w:pStyle w:val="SourceCode"/>
      </w:pPr>
      <w:r>
        <w:rPr>
          <w:rStyle w:val="VerbatimChar"/>
        </w:rPr>
        <w:t>## [1] 116.2</w:t>
      </w:r>
    </w:p>
    <w:p w14:paraId="5A2B5958" w14:textId="77777777" w:rsidR="00B3246D" w:rsidRDefault="00D972CB" w:rsidP="004867F4">
      <w:pPr>
        <w:pStyle w:val="Heading2"/>
      </w:pPr>
      <w:r>
        <w:t>Number of treatments</w:t>
      </w:r>
    </w:p>
    <w:p w14:paraId="4C0F63D4" w14:textId="77777777" w:rsidR="00B3246D" w:rsidRDefault="00D972CB">
      <w:pPr>
        <w:pStyle w:val="SourceCode"/>
      </w:pP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r))</w:t>
      </w:r>
      <w:r>
        <w:br/>
      </w:r>
      <w:r>
        <w:rPr>
          <w:rStyle w:val="NormalTok"/>
        </w:rPr>
        <w:t>t</w:t>
      </w:r>
    </w:p>
    <w:p w14:paraId="05759436" w14:textId="77777777" w:rsidR="00B3246D" w:rsidRDefault="00D972CB">
      <w:pPr>
        <w:pStyle w:val="SourceCode"/>
      </w:pPr>
      <w:r>
        <w:rPr>
          <w:rStyle w:val="VerbatimChar"/>
        </w:rPr>
        <w:t>## [1] 3</w:t>
      </w:r>
    </w:p>
    <w:p w14:paraId="0AC38714" w14:textId="77777777" w:rsidR="00B3246D" w:rsidRDefault="00D972CB" w:rsidP="004867F4">
      <w:pPr>
        <w:pStyle w:val="Heading2"/>
      </w:pPr>
      <w:r>
        <w:t>Estimating X (missing value)</w:t>
      </w:r>
    </w:p>
    <w:p w14:paraId="0A21CB3B" w14:textId="77777777" w:rsidR="00B3246D" w:rsidRDefault="00D972CB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(t</w:t>
      </w:r>
      <w:r>
        <w:rPr>
          <w:rStyle w:val="OperatorTok"/>
        </w:rPr>
        <w:t>*</w:t>
      </w:r>
      <w:r>
        <w:rPr>
          <w:rStyle w:val="NormalTok"/>
        </w:rPr>
        <w:t xml:space="preserve">(R_pr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pr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prim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G_prime)</w:t>
      </w:r>
      <w:r>
        <w:rPr>
          <w:rStyle w:val="OperatorTok"/>
        </w:rPr>
        <w:t>/</w:t>
      </w:r>
      <w:r>
        <w:rPr>
          <w:rStyle w:val="NormalTok"/>
        </w:rPr>
        <w:t>(t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t*t was chosen instead of (t-1)(t-2) since t is too small, and was yielding grossly deviating esimations</w:t>
      </w:r>
      <w:r>
        <w:br/>
      </w:r>
      <w:r>
        <w:rPr>
          <w:rStyle w:val="NormalTok"/>
        </w:rPr>
        <w:t>X</w:t>
      </w:r>
    </w:p>
    <w:p w14:paraId="4D7E5C6B" w14:textId="77777777" w:rsidR="00B3246D" w:rsidRDefault="00D972CB">
      <w:pPr>
        <w:pStyle w:val="SourceCode"/>
      </w:pPr>
      <w:r>
        <w:rPr>
          <w:rStyle w:val="VerbatimChar"/>
        </w:rPr>
        <w:t>## [1] 11.17778</w:t>
      </w:r>
    </w:p>
    <w:p w14:paraId="03AC4160" w14:textId="77777777" w:rsidR="00B3246D" w:rsidRDefault="00D972CB">
      <w:pPr>
        <w:pStyle w:val="SourceCode"/>
      </w:pPr>
      <w:r>
        <w:rPr>
          <w:rStyle w:val="CommentTok"/>
        </w:rPr>
        <w:t>#========================</w:t>
      </w:r>
    </w:p>
    <w:p w14:paraId="090F173D" w14:textId="65A3283C" w:rsidR="00B3246D" w:rsidRDefault="00D972CB" w:rsidP="004867F4">
      <w:pPr>
        <w:pStyle w:val="Heading1"/>
      </w:pPr>
      <w:r>
        <w:t>CONCLUSIONS</w:t>
      </w:r>
    </w:p>
    <w:p w14:paraId="22FB3111" w14:textId="77777777" w:rsidR="00B3246D" w:rsidRDefault="00D972CB">
      <w:pPr>
        <w:pStyle w:val="FirstParagraph"/>
      </w:pPr>
      <w:r>
        <w:t>W</w:t>
      </w:r>
      <w:r>
        <w:t>e get the missing value esimate as 11.17778, which is much higher than th</w:t>
      </w:r>
      <w:r>
        <w:t>e average, and close to the maximum. This may be due to the following factors:</w:t>
      </w:r>
    </w:p>
    <w:p w14:paraId="19962299" w14:textId="77777777" w:rsidR="00B3246D" w:rsidRDefault="00D972CB">
      <w:pPr>
        <w:pStyle w:val="SourceCode"/>
      </w:pPr>
      <w:r>
        <w:rPr>
          <w:rStyle w:val="CommentTok"/>
        </w:rPr>
        <w:t># - Error in my calculations</w:t>
      </w:r>
      <w:r>
        <w:br/>
      </w:r>
      <w:r>
        <w:rPr>
          <w:rStyle w:val="CommentTok"/>
        </w:rPr>
        <w:t># - Small and potentially biased sample</w:t>
      </w:r>
    </w:p>
    <w:sectPr w:rsidR="00B324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175BD" w14:textId="77777777" w:rsidR="00D972CB" w:rsidRDefault="00D972CB">
      <w:pPr>
        <w:spacing w:after="0"/>
      </w:pPr>
      <w:r>
        <w:separator/>
      </w:r>
    </w:p>
  </w:endnote>
  <w:endnote w:type="continuationSeparator" w:id="0">
    <w:p w14:paraId="3476CCD5" w14:textId="77777777" w:rsidR="00D972CB" w:rsidRDefault="00D972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EAF4FA" w14:textId="77777777" w:rsidR="00D972CB" w:rsidRDefault="00D972CB">
      <w:r>
        <w:separator/>
      </w:r>
    </w:p>
  </w:footnote>
  <w:footnote w:type="continuationSeparator" w:id="0">
    <w:p w14:paraId="5B337F62" w14:textId="77777777" w:rsidR="00D972CB" w:rsidRDefault="00D97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50071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ECC4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78AF"/>
    <w:rsid w:val="004867F4"/>
    <w:rsid w:val="004E29B3"/>
    <w:rsid w:val="00590D07"/>
    <w:rsid w:val="00674F1C"/>
    <w:rsid w:val="00784D58"/>
    <w:rsid w:val="008D6863"/>
    <w:rsid w:val="00B3246D"/>
    <w:rsid w:val="00B86B75"/>
    <w:rsid w:val="00BC48D5"/>
    <w:rsid w:val="00C36279"/>
    <w:rsid w:val="00D972C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73A7E4"/>
  <w15:docId w15:val="{0CD43061-6AEF-6A4D-B10F-0C2F54BBC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81</Words>
  <Characters>2748</Characters>
  <Application>Microsoft Office Word</Application>
  <DocSecurity>0</DocSecurity>
  <Lines>22</Lines>
  <Paragraphs>6</Paragraphs>
  <ScaleCrop>false</ScaleCrop>
  <Company/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ese–doe—3-.R</dc:title>
  <dc:creator>pranav</dc:creator>
  <cp:keywords/>
  <cp:lastModifiedBy>pranav gopalkrishna</cp:lastModifiedBy>
  <cp:revision>4</cp:revision>
  <dcterms:created xsi:type="dcterms:W3CDTF">2021-11-30T10:24:00Z</dcterms:created>
  <dcterms:modified xsi:type="dcterms:W3CDTF">2021-11-30T10:29:00Z</dcterms:modified>
</cp:coreProperties>
</file>